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F30EF" w14:textId="77777777" w:rsidR="00626D64" w:rsidRPr="00E27A35" w:rsidRDefault="00626D64" w:rsidP="00E27A35">
      <w:pPr>
        <w:pStyle w:val="a3"/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>GIVING INSTRUCTIONS ON DRUG ADMINISTRATION</w:t>
      </w:r>
    </w:p>
    <w:p w14:paraId="1BE520F6" w14:textId="77777777" w:rsidR="00626D64" w:rsidRPr="00E27A35" w:rsidRDefault="00626D64" w:rsidP="00E27A35">
      <w:pPr>
        <w:pStyle w:val="a3"/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Complete the following sentences. Some words may be used more than once.</w:t>
      </w:r>
    </w:p>
    <w:p w14:paraId="6B8AF62C" w14:textId="77777777" w:rsidR="00E27A35" w:rsidRDefault="00626D64" w:rsidP="00E27A35">
      <w:pPr>
        <w:pStyle w:val="a3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pacing w:after="260" w:line="36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apply   carry   chew    clean    continue    dip    dissolve    inhale</w:t>
      </w:r>
      <w:r w:rsid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insert    lay   </w:t>
      </w:r>
    </w:p>
    <w:p w14:paraId="402E3291" w14:textId="6AAF8B96" w:rsidR="00626D64" w:rsidRPr="00E27A35" w:rsidRDefault="00626D64" w:rsidP="00E27A35">
      <w:pPr>
        <w:pStyle w:val="a3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leave    put    sip     spray   stick    take   wear    rub</w:t>
      </w:r>
    </w:p>
    <w:p w14:paraId="4756BD2A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74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0" w:name="bookmark90"/>
      <w:bookmarkEnd w:id="0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a little of this ointment on his chest each morning.</w:t>
      </w:r>
    </w:p>
    <w:p w14:paraId="65A3E1F3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73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" w:name="bookmark91"/>
      <w:bookmarkEnd w:id="1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wo of these tablets twice a day.</w:t>
      </w:r>
    </w:p>
    <w:p w14:paraId="5B20247B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73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2" w:name="bookmark92"/>
      <w:bookmarkEnd w:id="2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wo puffs in each nostril twice a day.</w:t>
      </w:r>
    </w:p>
    <w:p w14:paraId="7B247086" w14:textId="5E8B9334" w:rsidR="00626D64" w:rsidRPr="00E27A35" w:rsidRDefault="00E27A35" w:rsidP="00E27A35">
      <w:pPr>
        <w:pStyle w:val="a3"/>
        <w:numPr>
          <w:ilvl w:val="0"/>
          <w:numId w:val="2"/>
        </w:numPr>
        <w:tabs>
          <w:tab w:val="left" w:pos="1368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3" w:name="bookmark93"/>
      <w:bookmarkEnd w:id="3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 cream to the affected areas every morning.</w:t>
      </w:r>
    </w:p>
    <w:p w14:paraId="3FFDCFD2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87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4" w:name="bookmark94"/>
      <w:bookmarkEnd w:id="4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Don't ____________________ these tablets. Swallow them whole.</w:t>
      </w:r>
    </w:p>
    <w:p w14:paraId="071A90F8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8"/>
          <w:tab w:val="left" w:leader="hyphen" w:pos="1368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5" w:name="bookmark95"/>
      <w:bookmarkEnd w:id="5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one pessary into the vagina before going to</w:t>
      </w:r>
    </w:p>
    <w:p w14:paraId="2138403B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bed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0604CB83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8"/>
          <w:tab w:val="left" w:leader="hyphen" w:pos="41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6" w:name="bookmark96"/>
      <w:bookmarkEnd w:id="6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Ask your brother to help you____________________ two drops</w:t>
      </w:r>
    </w:p>
    <w:p w14:paraId="01001D49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into each ear in the morning.</w:t>
      </w:r>
    </w:p>
    <w:p w14:paraId="7C7031F0" w14:textId="0CC78D7C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8"/>
          <w:tab w:val="left" w:leader="hyphen" w:pos="28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7" w:name="bookmark97"/>
      <w:bookmarkEnd w:id="7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It's best </w:t>
      </w:r>
      <w:r w:rsidR="00E27A35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to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he patch on your thigh or</w:t>
      </w:r>
    </w:p>
    <w:p w14:paraId="7738BBC5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lower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back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56887C69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3"/>
          <w:tab w:val="left" w:leader="hyphen" w:pos="3782"/>
          <w:tab w:val="left" w:leader="hyphen" w:pos="41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8" w:name="bookmark98"/>
      <w:bookmarkEnd w:id="8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We would advise you to ____________________ these stockings</w:t>
      </w:r>
    </w:p>
    <w:p w14:paraId="4D19AE1F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until you're able to become a bit more active.</w:t>
      </w:r>
    </w:p>
    <w:p w14:paraId="6D39BD44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28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9" w:name="bookmark99"/>
      <w:bookmarkEnd w:id="9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You should ____________________ this insulin kit with you at</w:t>
      </w:r>
    </w:p>
    <w:p w14:paraId="5B1ECA05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all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times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47390672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0" w:name="bookmark100"/>
      <w:bookmarkEnd w:id="10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Just ____________________ the lozenge under the tongue and</w:t>
      </w:r>
    </w:p>
    <w:p w14:paraId="71B91B14" w14:textId="77777777" w:rsidR="00626D64" w:rsidRPr="00E27A35" w:rsidRDefault="00626D64" w:rsidP="00E27A35">
      <w:pPr>
        <w:pStyle w:val="a3"/>
        <w:tabs>
          <w:tab w:val="left" w:leader="hyphen" w:pos="2467"/>
        </w:tabs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allow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it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to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slowly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6550BC09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4130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1" w:name="bookmark101"/>
      <w:bookmarkEnd w:id="11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Make a hot drink and____________________ it slowly.</w:t>
      </w:r>
    </w:p>
    <w:p w14:paraId="654A8327" w14:textId="2CBE8F2A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1368"/>
          <w:tab w:val="left" w:leader="hyphen" w:pos="6058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2" w:name="bookmark102"/>
      <w:bookmarkEnd w:id="12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lastRenderedPageBreak/>
        <w:t>____________________ the wound with tepid water and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ab/>
      </w:r>
    </w:p>
    <w:p w14:paraId="76965FDB" w14:textId="2586FAF4" w:rsidR="00626D64" w:rsidRPr="00E27A35" w:rsidRDefault="00E27A35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it </w:t>
      </w:r>
      <w:proofErr w:type="gramStart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open</w:t>
      </w:r>
      <w:proofErr w:type="gramEnd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to the air.</w:t>
      </w:r>
    </w:p>
    <w:p w14:paraId="01E85BF5" w14:textId="2B9B24D5" w:rsidR="00626D64" w:rsidRPr="00E27A35" w:rsidRDefault="00E27A35" w:rsidP="00E27A35">
      <w:pPr>
        <w:pStyle w:val="a3"/>
        <w:numPr>
          <w:ilvl w:val="0"/>
          <w:numId w:val="2"/>
        </w:numPr>
        <w:tabs>
          <w:tab w:val="left" w:pos="1651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3" w:name="bookmark103"/>
      <w:bookmarkEnd w:id="13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one teaspoonful in half a </w:t>
      </w:r>
      <w:proofErr w:type="spellStart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litre</w:t>
      </w:r>
      <w:proofErr w:type="spellEnd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of hot water and ____________________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ab/>
        <w:t>the steam.</w:t>
      </w:r>
    </w:p>
    <w:p w14:paraId="4A1C822C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814"/>
          <w:tab w:val="left" w:leader="hyphen" w:pos="1046"/>
          <w:tab w:val="left" w:leader="hyphen" w:pos="1651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4" w:name="bookmark104"/>
      <w:bookmarkEnd w:id="14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he end of the strip into the urine and</w:t>
      </w:r>
    </w:p>
    <w:p w14:paraId="42BAA65B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wait to see if the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colour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changes.</w:t>
      </w:r>
    </w:p>
    <w:p w14:paraId="0D8CCFC5" w14:textId="70590608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502"/>
          <w:tab w:val="left" w:leader="hyphen" w:pos="3118"/>
          <w:tab w:val="left" w:leader="hyphen" w:pos="3243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5" w:name="bookmark105"/>
      <w:bookmarkEnd w:id="15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Make sure you ____________________ </w:t>
      </w:r>
      <w:r w:rsidR="00E27A35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w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ith these pills until</w:t>
      </w:r>
    </w:p>
    <w:p w14:paraId="6E0B82D1" w14:textId="7EA0EB5F" w:rsidR="00626D64" w:rsidRPr="00E27A35" w:rsidRDefault="00626D64" w:rsidP="00E27A35">
      <w:pPr>
        <w:pStyle w:val="a4"/>
        <w:spacing w:line="360" w:lineRule="auto"/>
        <w:rPr>
          <w:rFonts w:asciiTheme="minorHAnsi" w:hAnsiTheme="minorHAnsi" w:cstheme="minorHAnsi"/>
        </w:rPr>
      </w:pPr>
      <w:r w:rsidRPr="00E27A35">
        <w:rPr>
          <w:rFonts w:asciiTheme="minorHAnsi" w:hAnsiTheme="minorHAnsi" w:cstheme="minorHAnsi"/>
        </w:rPr>
        <w:t xml:space="preserve">they're all finished, even if you </w:t>
      </w:r>
      <w:r w:rsidR="00E27A35" w:rsidRPr="00E27A35">
        <w:rPr>
          <w:rFonts w:asciiTheme="minorHAnsi" w:hAnsiTheme="minorHAnsi" w:cstheme="minorHAnsi"/>
        </w:rPr>
        <w:t>th</w:t>
      </w:r>
      <w:r w:rsidRPr="00E27A35">
        <w:rPr>
          <w:rFonts w:asciiTheme="minorHAnsi" w:hAnsiTheme="minorHAnsi" w:cstheme="minorHAnsi"/>
        </w:rPr>
        <w:t>ink you're better!</w:t>
      </w:r>
    </w:p>
    <w:p w14:paraId="3E1701D1" w14:textId="77777777" w:rsidR="001A3D2E" w:rsidRPr="00E27A35" w:rsidRDefault="001A3D2E" w:rsidP="00E27A35">
      <w:pPr>
        <w:spacing w:line="360" w:lineRule="auto"/>
        <w:rPr>
          <w:rFonts w:asciiTheme="minorHAnsi" w:hAnsiTheme="minorHAnsi" w:cstheme="minorHAnsi"/>
        </w:rPr>
      </w:pPr>
    </w:p>
    <w:sectPr w:rsidR="001A3D2E" w:rsidRPr="00E27A3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Unifont">
    <w:altName w:val="MS Mincho"/>
    <w:charset w:val="80"/>
    <w:family w:val="auto"/>
    <w:pitch w:val="variable"/>
    <w:sig w:usb0="F7FFAFFF" w:usb1="E9DFFFFF" w:usb2="E817FFFF" w:usb3="00000000" w:csb0="003F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8F6ABD"/>
    <w:multiLevelType w:val="multilevel"/>
    <w:tmpl w:val="4582056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94C5CB4"/>
    <w:multiLevelType w:val="hybridMultilevel"/>
    <w:tmpl w:val="7EB8E53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TC0tDA3sDQwNDNQ0lEKTi0uzszPAykwrAUALY+2eiwAAAA="/>
  </w:docVars>
  <w:rsids>
    <w:rsidRoot w:val="00626D64"/>
    <w:rsid w:val="001A3D2E"/>
    <w:rsid w:val="00626D64"/>
    <w:rsid w:val="00E2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2D2E0"/>
  <w15:chartTrackingRefBased/>
  <w15:docId w15:val="{35065407-26F1-4474-A0A7-37951DF9E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6D64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626D64"/>
    <w:rPr>
      <w:rFonts w:ascii="Times New Roman" w:eastAsia="Times New Roman" w:hAnsi="Times New Roman" w:cs="Times New Roman"/>
    </w:rPr>
  </w:style>
  <w:style w:type="paragraph" w:styleId="a3">
    <w:name w:val="Body Text"/>
    <w:basedOn w:val="a"/>
    <w:link w:val="Char"/>
    <w:qFormat/>
    <w:rsid w:val="00626D64"/>
    <w:pPr>
      <w:spacing w:line="264" w:lineRule="auto"/>
    </w:pPr>
    <w:rPr>
      <w:rFonts w:ascii="Times New Roman" w:eastAsia="Times New Roman" w:hAnsi="Times New Roman" w:cs="Times New Roman"/>
      <w:color w:val="auto"/>
      <w:sz w:val="22"/>
      <w:szCs w:val="22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626D64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styleId="a4">
    <w:name w:val="List Paragraph"/>
    <w:basedOn w:val="a"/>
    <w:uiPriority w:val="34"/>
    <w:qFormat/>
    <w:rsid w:val="00E27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43</Words>
  <Characters>1315</Characters>
  <Application>Microsoft Office Word</Application>
  <DocSecurity>0</DocSecurity>
  <Lines>10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1-03-26T16:09:00Z</dcterms:created>
  <dcterms:modified xsi:type="dcterms:W3CDTF">2021-03-26T16:09:00Z</dcterms:modified>
</cp:coreProperties>
</file>